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1e65a1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1e65a17-d6ac-11ec-a5f8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7DMAyy9gH//5f8wAMS7dLLJHxotqpJDwgbG6fmsVCv+lZVPdWNKviATz3Xv99qevhHc4PxIcUjt+7pFk8dFvD4AmDQLTy+p1b4zYVsxZvnT5L+1oK+WqLZSqBrKM0f4xwjl/dxvCKoB6xn5HqwMwbslIZLMebn9iAYIcU25cdCNuSlipSfc8fUEVaWgJifZDViyRYqrheJKjiF7G2IB4vK3ynpOF7ZqazPYiPW1xJ02a3EdUFfUxyJi1yPEyUxRVMzJu6307oqP0HmfiqXV8ikprhzv1IC6/TIAp4axBxdMtjxZ4xRNUoW5gfODQG94H8aaZpESl7Pgh/YlO0xZ4pszHNSU+du+LPx5kTuK9jG/cp+4Lm5MC/r3gxcNvn8ePV99wvz52FGYfo1w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no cell phone service. Says to use Wi-Fi calling, I need to use</w:t>
      </w:r>
      <w:r>
        <w:t xml:space="preserve"> </w:t>
      </w:r>
      <w:r>
        <w:t xml:space="preserve">my phone away from ho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1e65a17-d6ac-11ec-a5f8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1e65a17-d6ac-11ec-a5f8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1e65a17-d6ac-11ec-a5f8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1e65a17</dc:title>
  <dc:creator/>
  <cp:keywords/>
  <dcterms:created xsi:type="dcterms:W3CDTF">2026-04-27T22:31:32Z</dcterms:created>
  <dcterms:modified xsi:type="dcterms:W3CDTF">2026-04-27T22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